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848EA6" w14:textId="7C082B92" w:rsidR="00AB4A81" w:rsidRPr="00AB4A81" w:rsidRDefault="00AB4A81" w:rsidP="00AB4A81">
      <w:pPr>
        <w:pStyle w:val="Title"/>
        <w:jc w:val="center"/>
      </w:pPr>
      <w:r w:rsidRPr="00AB4A81">
        <w:t>Texas Immunization Registry</w:t>
      </w:r>
    </w:p>
    <w:p w14:paraId="04ABD054" w14:textId="63B37F46" w:rsidR="00AB4A81" w:rsidRPr="00AB4A81" w:rsidRDefault="00457388" w:rsidP="00AB4A81">
      <w:pPr>
        <w:pStyle w:val="Title"/>
        <w:jc w:val="center"/>
        <w:rPr>
          <w:sz w:val="48"/>
        </w:rPr>
      </w:pPr>
      <w:r>
        <w:rPr>
          <w:sz w:val="48"/>
        </w:rPr>
        <w:t xml:space="preserve">Query </w:t>
      </w:r>
      <w:r w:rsidR="00AB4A81" w:rsidRPr="00AB4A81">
        <w:rPr>
          <w:sz w:val="48"/>
        </w:rPr>
        <w:t>Test P</w:t>
      </w:r>
      <w:r w:rsidR="0079167E">
        <w:rPr>
          <w:sz w:val="48"/>
        </w:rPr>
        <w:t>lan</w:t>
      </w:r>
    </w:p>
    <w:p w14:paraId="025CF38B" w14:textId="53E70C31" w:rsidR="00AB4A81" w:rsidRPr="00AB4A81" w:rsidRDefault="00193B78" w:rsidP="007F2B54">
      <w:pPr>
        <w:pStyle w:val="Subtitle"/>
        <w:spacing w:before="240" w:after="0"/>
        <w:jc w:val="center"/>
        <w:rPr>
          <w:sz w:val="32"/>
        </w:rPr>
      </w:pPr>
      <w:r>
        <w:rPr>
          <w:sz w:val="32"/>
        </w:rPr>
        <w:t>Bi</w:t>
      </w:r>
      <w:r w:rsidR="00DD09EC">
        <w:rPr>
          <w:sz w:val="32"/>
        </w:rPr>
        <w:t>d</w:t>
      </w:r>
      <w:r w:rsidR="00AB4A81" w:rsidRPr="00AB4A81">
        <w:rPr>
          <w:sz w:val="32"/>
        </w:rPr>
        <w:t>irectional Data Exchange</w:t>
      </w:r>
    </w:p>
    <w:p w14:paraId="1DDB943E" w14:textId="075A017A" w:rsidR="00457388" w:rsidRDefault="00457388" w:rsidP="00457388">
      <w:pPr>
        <w:pStyle w:val="Heading1"/>
      </w:pPr>
      <w:r>
        <w:t>Instructions:</w:t>
      </w:r>
    </w:p>
    <w:p w14:paraId="10EDABFF" w14:textId="1C96A8C5" w:rsidR="00457388" w:rsidRDefault="00AB4A81" w:rsidP="00E64F8B">
      <w:pPr>
        <w:pStyle w:val="Default"/>
        <w:numPr>
          <w:ilvl w:val="0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 xml:space="preserve">Enter in the </w:t>
      </w:r>
      <w:r w:rsidR="00457388">
        <w:rPr>
          <w:rFonts w:ascii="Verdana" w:hAnsi="Verdana" w:cs="Verdana"/>
          <w:sz w:val="22"/>
          <w:szCs w:val="20"/>
        </w:rPr>
        <w:t>provided</w:t>
      </w:r>
      <w:r>
        <w:rPr>
          <w:rFonts w:ascii="Verdana" w:hAnsi="Verdana" w:cs="Verdana"/>
          <w:sz w:val="22"/>
          <w:szCs w:val="20"/>
        </w:rPr>
        <w:t xml:space="preserve"> </w:t>
      </w:r>
      <w:r w:rsidR="00457388">
        <w:rPr>
          <w:rFonts w:ascii="Verdana" w:hAnsi="Verdana" w:cs="Verdana"/>
          <w:sz w:val="22"/>
          <w:szCs w:val="20"/>
        </w:rPr>
        <w:t xml:space="preserve">test </w:t>
      </w:r>
      <w:r>
        <w:rPr>
          <w:rFonts w:ascii="Verdana" w:hAnsi="Verdana" w:cs="Verdana"/>
          <w:sz w:val="22"/>
          <w:szCs w:val="20"/>
        </w:rPr>
        <w:t>patients into your electronic medical/health records system.</w:t>
      </w:r>
    </w:p>
    <w:p w14:paraId="5AD556FF" w14:textId="4096D635" w:rsidR="00D05AB0" w:rsidRDefault="00D05AB0" w:rsidP="00E64F8B">
      <w:pPr>
        <w:pStyle w:val="Default"/>
        <w:numPr>
          <w:ilvl w:val="1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>Do not add immunizations to the patients.</w:t>
      </w:r>
    </w:p>
    <w:p w14:paraId="12C8F64C" w14:textId="787F28DB" w:rsidR="00457388" w:rsidRDefault="00457388" w:rsidP="00E64F8B">
      <w:pPr>
        <w:pStyle w:val="Default"/>
        <w:numPr>
          <w:ilvl w:val="0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 xml:space="preserve">Perform a query of these test patients </w:t>
      </w:r>
      <w:r w:rsidR="00AC57DB">
        <w:rPr>
          <w:rFonts w:ascii="Verdana" w:hAnsi="Verdana" w:cs="Verdana"/>
          <w:sz w:val="22"/>
          <w:szCs w:val="20"/>
        </w:rPr>
        <w:t xml:space="preserve">using your EMR/EHR </w:t>
      </w:r>
      <w:r w:rsidR="00D05AB0">
        <w:rPr>
          <w:rFonts w:ascii="Verdana" w:hAnsi="Verdana" w:cs="Verdana"/>
          <w:sz w:val="22"/>
          <w:szCs w:val="20"/>
        </w:rPr>
        <w:t>to</w:t>
      </w:r>
      <w:r>
        <w:rPr>
          <w:rFonts w:ascii="Verdana" w:hAnsi="Verdana" w:cs="Verdana"/>
          <w:sz w:val="22"/>
          <w:szCs w:val="20"/>
        </w:rPr>
        <w:t xml:space="preserve"> the registry.</w:t>
      </w:r>
    </w:p>
    <w:p w14:paraId="7DD037BD" w14:textId="13798682" w:rsidR="00AC57DB" w:rsidRDefault="00AC57DB" w:rsidP="00E64F8B">
      <w:pPr>
        <w:pStyle w:val="Default"/>
        <w:numPr>
          <w:ilvl w:val="1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>Various scenarios will be covered in this test plan, patient: not found, one-to-one match found, and one-to-many match found.</w:t>
      </w:r>
    </w:p>
    <w:p w14:paraId="6176938D" w14:textId="1413F089" w:rsidR="00AC57DB" w:rsidRDefault="00457388" w:rsidP="00E64F8B">
      <w:pPr>
        <w:pStyle w:val="Default"/>
        <w:numPr>
          <w:ilvl w:val="0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>Document the</w:t>
      </w:r>
      <w:r w:rsidR="00AC57DB">
        <w:rPr>
          <w:rFonts w:ascii="Verdana" w:hAnsi="Verdana" w:cs="Verdana"/>
          <w:sz w:val="22"/>
          <w:szCs w:val="20"/>
        </w:rPr>
        <w:t xml:space="preserve"> scenario you encountered for the patient in the </w:t>
      </w:r>
      <w:r w:rsidR="00AC57DB" w:rsidRPr="00AC57DB">
        <w:rPr>
          <w:rFonts w:ascii="Verdana" w:hAnsi="Verdana" w:cs="Verdana"/>
          <w:b/>
          <w:bCs/>
          <w:sz w:val="22"/>
          <w:szCs w:val="20"/>
        </w:rPr>
        <w:t>Testing Notes</w:t>
      </w:r>
      <w:r w:rsidR="00AC57DB">
        <w:rPr>
          <w:rFonts w:ascii="Verdana" w:hAnsi="Verdana" w:cs="Verdana"/>
          <w:sz w:val="22"/>
          <w:szCs w:val="20"/>
        </w:rPr>
        <w:t xml:space="preserve"> </w:t>
      </w:r>
      <w:r w:rsidR="00D05AB0">
        <w:rPr>
          <w:rFonts w:ascii="Verdana" w:hAnsi="Verdana" w:cs="Verdana"/>
          <w:sz w:val="22"/>
          <w:szCs w:val="20"/>
        </w:rPr>
        <w:t>along with any questions you might have related to the test.</w:t>
      </w:r>
      <w:r w:rsidR="00AC57DB">
        <w:rPr>
          <w:rFonts w:ascii="Verdana" w:hAnsi="Verdana" w:cs="Verdana"/>
          <w:sz w:val="22"/>
          <w:szCs w:val="20"/>
        </w:rPr>
        <w:t xml:space="preserve"> </w:t>
      </w:r>
    </w:p>
    <w:p w14:paraId="1823EF02" w14:textId="09ABAC9B" w:rsidR="00D05AB0" w:rsidRDefault="00D05AB0" w:rsidP="00E64F8B">
      <w:pPr>
        <w:pStyle w:val="Default"/>
        <w:numPr>
          <w:ilvl w:val="1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 xml:space="preserve">If you encounter any data exchange errors or issues, then please document this information as well. </w:t>
      </w:r>
    </w:p>
    <w:p w14:paraId="6F71D0B0" w14:textId="55E6E039" w:rsidR="00D05AB0" w:rsidRDefault="00D05AB0" w:rsidP="00E64F8B">
      <w:pPr>
        <w:pStyle w:val="Default"/>
        <w:numPr>
          <w:ilvl w:val="0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 xml:space="preserve">Provide the text </w:t>
      </w:r>
      <w:r w:rsidR="00E64F8B">
        <w:rPr>
          <w:rFonts w:ascii="Verdana" w:hAnsi="Verdana" w:cs="Verdana"/>
          <w:sz w:val="22"/>
          <w:szCs w:val="20"/>
        </w:rPr>
        <w:t xml:space="preserve">or screenshot </w:t>
      </w:r>
      <w:r>
        <w:rPr>
          <w:rFonts w:ascii="Verdana" w:hAnsi="Verdana" w:cs="Verdana"/>
          <w:sz w:val="22"/>
          <w:szCs w:val="20"/>
        </w:rPr>
        <w:t xml:space="preserve">for the hl7 query you sent to the registry in the </w:t>
      </w:r>
      <w:r w:rsidRPr="00D05AB0">
        <w:rPr>
          <w:rFonts w:ascii="Verdana" w:hAnsi="Verdana" w:cs="Verdana"/>
          <w:b/>
          <w:bCs/>
          <w:sz w:val="22"/>
          <w:szCs w:val="20"/>
        </w:rPr>
        <w:t>HL7 Message Sent to Registry</w:t>
      </w:r>
      <w:r>
        <w:rPr>
          <w:rFonts w:ascii="Verdana" w:hAnsi="Verdana" w:cs="Verdana"/>
          <w:sz w:val="22"/>
          <w:szCs w:val="20"/>
        </w:rPr>
        <w:t xml:space="preserve"> section.</w:t>
      </w:r>
    </w:p>
    <w:p w14:paraId="32BA0B1C" w14:textId="6293CCFF" w:rsidR="00D05AB0" w:rsidRDefault="00D05AB0" w:rsidP="00E64F8B">
      <w:pPr>
        <w:pStyle w:val="Default"/>
        <w:numPr>
          <w:ilvl w:val="0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 xml:space="preserve">Provide the text </w:t>
      </w:r>
      <w:r w:rsidR="00E64F8B">
        <w:rPr>
          <w:rFonts w:ascii="Verdana" w:hAnsi="Verdana" w:cs="Verdana"/>
          <w:sz w:val="22"/>
          <w:szCs w:val="20"/>
        </w:rPr>
        <w:t xml:space="preserve">or screenshot </w:t>
      </w:r>
      <w:r>
        <w:rPr>
          <w:rFonts w:ascii="Verdana" w:hAnsi="Verdana" w:cs="Verdana"/>
          <w:sz w:val="22"/>
          <w:szCs w:val="20"/>
        </w:rPr>
        <w:t xml:space="preserve">for the hl7 response you received back from the registry in the </w:t>
      </w:r>
      <w:r w:rsidRPr="00D05AB0">
        <w:rPr>
          <w:rFonts w:ascii="Verdana" w:hAnsi="Verdana" w:cs="Verdana"/>
          <w:b/>
          <w:bCs/>
          <w:sz w:val="22"/>
          <w:szCs w:val="20"/>
        </w:rPr>
        <w:t>HL7 Response Returned from Registry</w:t>
      </w:r>
      <w:r>
        <w:rPr>
          <w:rFonts w:ascii="Verdana" w:hAnsi="Verdana" w:cs="Verdana"/>
          <w:sz w:val="22"/>
          <w:szCs w:val="20"/>
        </w:rPr>
        <w:t xml:space="preserve"> section.</w:t>
      </w:r>
    </w:p>
    <w:p w14:paraId="09269721" w14:textId="5A133532" w:rsidR="00AC57DB" w:rsidRDefault="0079167E" w:rsidP="00E64F8B">
      <w:pPr>
        <w:pStyle w:val="Default"/>
        <w:numPr>
          <w:ilvl w:val="0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>Provide the text or screenshot of</w:t>
      </w:r>
      <w:r w:rsidR="00AC57DB">
        <w:rPr>
          <w:rFonts w:ascii="Verdana" w:hAnsi="Verdana" w:cs="Verdana"/>
          <w:sz w:val="22"/>
          <w:szCs w:val="20"/>
        </w:rPr>
        <w:t xml:space="preserve"> the patient’s </w:t>
      </w:r>
      <w:r w:rsidR="00457388">
        <w:rPr>
          <w:rFonts w:ascii="Verdana" w:hAnsi="Verdana" w:cs="Verdana"/>
          <w:sz w:val="22"/>
          <w:szCs w:val="20"/>
        </w:rPr>
        <w:t xml:space="preserve">immunization history (if applicable) returned from the registry in the </w:t>
      </w:r>
      <w:r w:rsidR="00457388" w:rsidRPr="00AC57DB">
        <w:rPr>
          <w:rFonts w:ascii="Verdana" w:hAnsi="Verdana" w:cs="Verdana"/>
          <w:b/>
          <w:bCs/>
          <w:sz w:val="22"/>
          <w:szCs w:val="20"/>
        </w:rPr>
        <w:t>Patient’s Immunization</w:t>
      </w:r>
      <w:r w:rsidR="00AC57DB" w:rsidRPr="00AC57DB">
        <w:rPr>
          <w:rFonts w:ascii="Verdana" w:hAnsi="Verdana" w:cs="Verdana"/>
          <w:b/>
          <w:bCs/>
          <w:sz w:val="22"/>
          <w:szCs w:val="20"/>
        </w:rPr>
        <w:t>s</w:t>
      </w:r>
      <w:r w:rsidR="00457388">
        <w:rPr>
          <w:rFonts w:ascii="Verdana" w:hAnsi="Verdana" w:cs="Verdana"/>
          <w:sz w:val="22"/>
          <w:szCs w:val="20"/>
        </w:rPr>
        <w:t xml:space="preserve"> section.</w:t>
      </w:r>
    </w:p>
    <w:p w14:paraId="2DEC9243" w14:textId="5DAF5894" w:rsidR="00C838F3" w:rsidRDefault="00C838F3" w:rsidP="00E64F8B">
      <w:pPr>
        <w:pStyle w:val="Default"/>
        <w:numPr>
          <w:ilvl w:val="0"/>
          <w:numId w:val="42"/>
        </w:numPr>
        <w:spacing w:before="120"/>
        <w:rPr>
          <w:rFonts w:ascii="Verdana" w:hAnsi="Verdana" w:cs="Verdana"/>
          <w:sz w:val="22"/>
          <w:szCs w:val="20"/>
        </w:rPr>
      </w:pPr>
      <w:r>
        <w:rPr>
          <w:rFonts w:ascii="Verdana" w:hAnsi="Verdana" w:cs="Verdana"/>
          <w:sz w:val="22"/>
          <w:szCs w:val="20"/>
        </w:rPr>
        <w:t>Return this document back to me via email.</w:t>
      </w:r>
    </w:p>
    <w:p w14:paraId="5DAB6C7B" w14:textId="7826923E" w:rsidR="005066C6" w:rsidRDefault="005066C6" w:rsidP="45EAFF72">
      <w:pPr>
        <w:pStyle w:val="Default"/>
        <w:rPr>
          <w:b/>
          <w:bCs/>
        </w:rPr>
      </w:pPr>
    </w:p>
    <w:p w14:paraId="7AC5515A" w14:textId="7A1B8CCF" w:rsidR="0079167E" w:rsidRDefault="0079167E" w:rsidP="0079167E">
      <w:pPr>
        <w:pStyle w:val="Heading1"/>
      </w:pPr>
      <w:r>
        <w:t>Query Test Patients</w:t>
      </w:r>
    </w:p>
    <w:p w14:paraId="0DF5D471" w14:textId="77777777" w:rsidR="0079167E" w:rsidRPr="0079167E" w:rsidRDefault="0079167E" w:rsidP="0079167E"/>
    <w:tbl>
      <w:tblPr>
        <w:tblW w:w="94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"/>
        <w:gridCol w:w="1641"/>
        <w:gridCol w:w="3849"/>
        <w:gridCol w:w="2986"/>
      </w:tblGrid>
      <w:tr w:rsidR="0038037E" w:rsidRPr="0038037E" w14:paraId="46D46C0B" w14:textId="77777777" w:rsidTr="00D05AB0">
        <w:trPr>
          <w:trHeight w:val="315"/>
          <w:tblHeader/>
        </w:trPr>
        <w:tc>
          <w:tcPr>
            <w:tcW w:w="985" w:type="dxa"/>
            <w:shd w:val="clear" w:color="auto" w:fill="9CC2E5" w:themeFill="accent1" w:themeFillTint="99"/>
            <w:noWrap/>
            <w:hideMark/>
          </w:tcPr>
          <w:p w14:paraId="2189C0FB" w14:textId="1A0A910F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b/>
                <w:bCs/>
                <w:color w:val="000000"/>
                <w:szCs w:val="18"/>
              </w:rPr>
              <w:t>Test Patient</w:t>
            </w:r>
          </w:p>
        </w:tc>
        <w:tc>
          <w:tcPr>
            <w:tcW w:w="5490" w:type="dxa"/>
            <w:gridSpan w:val="2"/>
            <w:shd w:val="clear" w:color="auto" w:fill="9CC2E5" w:themeFill="accent1" w:themeFillTint="99"/>
            <w:noWrap/>
            <w:hideMark/>
          </w:tcPr>
          <w:p w14:paraId="400928F7" w14:textId="667EF395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b/>
                <w:bCs/>
                <w:color w:val="000000"/>
                <w:szCs w:val="18"/>
              </w:rPr>
              <w:t>Patient Demographics</w:t>
            </w:r>
          </w:p>
        </w:tc>
        <w:tc>
          <w:tcPr>
            <w:tcW w:w="2986" w:type="dxa"/>
            <w:shd w:val="clear" w:color="auto" w:fill="9CC2E5" w:themeFill="accent1" w:themeFillTint="99"/>
            <w:noWrap/>
            <w:hideMark/>
          </w:tcPr>
          <w:p w14:paraId="3A757348" w14:textId="17F6C6E9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b/>
                <w:bCs/>
                <w:color w:val="000000"/>
                <w:szCs w:val="18"/>
              </w:rPr>
              <w:t>Testing Notes</w:t>
            </w:r>
          </w:p>
        </w:tc>
      </w:tr>
      <w:tr w:rsidR="0038037E" w:rsidRPr="0038037E" w14:paraId="5C7FEFD8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5E41C87F" w14:textId="7BF31AB8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1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1CB59C8F" w14:textId="713998A1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E43ED6A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PRINCESS CONSUELA PHALANGE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0EF8090D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48F05B6B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33210D2F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16038424" w14:textId="49A15D56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FF1182C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5/17/2014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F390135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5313BA22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7EFF9CD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C4F16D2" w14:textId="4E86880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12B5EF6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F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7E6FA0D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17D7ADF7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36D89C65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2EF493B4" w14:textId="1A1D61F1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7D31F07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NI DRAGON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95A4A0C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4D89106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8399D18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654C7CAE" w14:textId="74431584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42580CAE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6545 ALAMEDA AVE EL PASO TX 77901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6EB5783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5E8D9853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E4855FB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81747FD" w14:textId="4C9D6748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0318B88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EL PASO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7C292FB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7D6C1775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9198CA1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6434EC94" w14:textId="4D901896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5D64DFC7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1E9B25C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AC57DB" w:rsidRPr="0038037E" w14:paraId="6FAA9447" w14:textId="77777777" w:rsidTr="001B56F5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54BC6289" w14:textId="77777777" w:rsidR="00AC57DB" w:rsidRPr="00AC57DB" w:rsidRDefault="00AC57DB" w:rsidP="0038037E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lastRenderedPageBreak/>
              <w:t>HL7 Message Sent to Registry:</w:t>
            </w:r>
          </w:p>
          <w:p w14:paraId="28545A29" w14:textId="77777777" w:rsidR="00AC57DB" w:rsidRDefault="00AC57DB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5636F316" w14:textId="77777777" w:rsidR="00AC57DB" w:rsidRDefault="00AC57DB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443360C8" w14:textId="77777777" w:rsidR="00AC57DB" w:rsidRPr="00AC57DB" w:rsidRDefault="00AC57DB" w:rsidP="0038037E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5F12CF61" w14:textId="2A66C8D5" w:rsidR="00AC57DB" w:rsidRPr="0038037E" w:rsidRDefault="00AC57DB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72ED4779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36CCF1DF" w14:textId="38550E43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2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6F67C70F" w14:textId="13BFA3B1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B4C7C7D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BRYAN DAVID JOHNSON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4050B2EF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031C8F14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3DBE632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61ABBBE" w14:textId="68A22671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AA14EF9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9/9/2014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195F967A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4CB89C99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9A9B40D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E6D42FE" w14:textId="19112EDD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40B00D2C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3CF63769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4BE5C0CD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615C712C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26E8BCA" w14:textId="791F804D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55F57FF3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ARYA STARK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63A76A0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7BACDA25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82248CC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664F8928" w14:textId="6F179BBC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44DB593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1375 LORETTA LYNN DRIVE EDINBURG 78541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43B8D6A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1671E591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3139B7F3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E52BE85" w14:textId="60331F14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763B49C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HIDALGO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6714724D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38037E" w:rsidRPr="0038037E" w14:paraId="11DD17E9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2A80AD3D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2582D487" w14:textId="3239FC08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72010F1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1436B57C" w14:textId="77777777" w:rsidR="0038037E" w:rsidRPr="0038037E" w:rsidRDefault="0038037E" w:rsidP="0038037E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07F8284" w14:textId="77777777" w:rsidTr="00126461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6A163807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71705F33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7F010EA0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669B0DED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0F46217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5C25C2D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69EB1285" w14:textId="06E3118F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3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7A326017" w14:textId="4690753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99D422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MARIA JANE LEARY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20FF85F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0CF68F6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C56D3D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A0A6A85" w14:textId="6C8AFC45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CA57B1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12/11/2013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36FBDC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764CBB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FFA62B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3AA9712" w14:textId="3E6910B3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5272600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F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8DB129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8B964E6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50E9549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226049BB" w14:textId="5C22913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2F948F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LUCY DIAMONDS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1071619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3FC6F154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2B60A83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6232073" w14:textId="7DE9149D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CA0B20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203 CROCKETT STREET EDGEWOOD TX 75117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3BDA464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4606EED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E24EDB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9BF98C2" w14:textId="4040884A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4654352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VAN ZANDT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2788CC0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305322C0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306B6C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39FD5DB" w14:textId="0D151F56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5DBDDF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EDE46E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D096426" w14:textId="77777777" w:rsidTr="007F0FEB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03B6CF40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173983F3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1487AF83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3464EAD7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63FDDCB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4A29E24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0068EBF5" w14:textId="50255C49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4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5430BF10" w14:textId="3C02929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D1EB75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SALVADOR VULCANO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4E6C1D0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168205A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D99839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5597698" w14:textId="42F774D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427770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7/9/2006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90EA1F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055F403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32ADE93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4D80E76" w14:textId="158CF080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FAFA2E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1009503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90C7239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C7F083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06BA3EB" w14:textId="3E1BC66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C7C11B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HORTENCIA FALCON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EC14F4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DA584CC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D86DD8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9ED88AA" w14:textId="3C87EF4A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8A0CEE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672 ROSEBERRY STREET BUDA TX 78610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C2F4CE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C500E1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21E441E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CC112CF" w14:textId="34EA5365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5FB6B8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HAYS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3958520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8FF2BD6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63A6F7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AD3D90A" w14:textId="13B6ACED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C3A2B2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E972F5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6FA1E5A" w14:textId="77777777" w:rsidTr="00C867D8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46140093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0866CF43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6B29F83B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4424E6CB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47AB056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76A82D07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5041A2C8" w14:textId="44524558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5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010EBE08" w14:textId="513F48C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D9CF78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BRIAN QUINN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79D18A0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7CF4F18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2CD453E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68A400E9" w14:textId="24B0F9F9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6C3E0B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4/12/2014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39149F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E1D7A7E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3719EE5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8D92FEE" w14:textId="2737334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F10C3B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131C9F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D4AC24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BF1205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6C72BCFD" w14:textId="6492DB9F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8C91AD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JOAN EL SALVADOR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2617775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1BBC136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680D524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62193D56" w14:textId="33F6110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D52EF2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4901 LA RUE STREET DALLAS TX 75211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1AD55A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7AD5E19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3AEFEA7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2103AE41" w14:textId="24996D73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540BC3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LLAS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3F818A8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474D23C4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0FFD03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0E43787" w14:textId="3D03BB68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7E333CE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EB4C09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44BDC4F7" w14:textId="77777777" w:rsidTr="003315D3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497DDC15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7C70E120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11797E1E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7CE7F12D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105FC2B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1FC7451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7561F7E8" w14:textId="233B1F3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6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4A707A17" w14:textId="5B5466E8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5808931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QUEEN RIVERS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5C0048F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71669CE3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D07049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14710E8" w14:textId="2CB443CE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E60732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3/20/2014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252E044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78BB58F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89D97C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20D50CCE" w14:textId="200277EE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8590E4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F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B86AD8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49382856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65229B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91848A5" w14:textId="6B7CA5C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3A7CDF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ARY JANE SCOTT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279639E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5867120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A7047C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107E83A6" w14:textId="3771E51A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08D2F6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7811 JUNIOR STREET HOUSTON TX 77012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2361445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DCAB2E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1AEBE1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7BEDCDB" w14:textId="66470F3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502BA46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HARRIS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35501F3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EE39B64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43F63E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EE7552D" w14:textId="0B1729B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BBB802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3304C1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2A878B8" w14:textId="77777777" w:rsidTr="0067761E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3D21D619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561F6202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0CFFDA45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4E653FFD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12C60B3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7BECEE70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2CCD3C66" w14:textId="2E29E13E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7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5892E334" w14:textId="33540770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6232D0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WALTER BARON FLANNIGAN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5E83A8B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F518230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B843D1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2B2885AE" w14:textId="6618F3A0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4C9D346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8/1/2008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5EF7B1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71962464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4FC2FB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19BEABB7" w14:textId="51975F4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42CE3C1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CE4D39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7682EBE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27FEF6C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B4D2FA3" w14:textId="7FFE7732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5B29852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EDITH BUNKER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62E5728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A7DC9A5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2D5E64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2EED3B5" w14:textId="2109C6EE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F3C91E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3725 WATERFORD DRIVE ADDISON TX 75001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21B6523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9BE524C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6ADB6D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14BAE79" w14:textId="0EFFFE9C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4F71082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LLAS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3E51F8B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DA9A295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568300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908925B" w14:textId="180F27F9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8E37DE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A6206B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2245211" w14:textId="77777777" w:rsidTr="00C92172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7A255F9E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06D21A0D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453E1CB2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7ADFA670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5A6224A2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4B8300DF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0FCEF5D7" w14:textId="17B2D3F4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8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11B9E611" w14:textId="1780E159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3BBCD0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HARLEY QUINN FORD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76B6525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7D720516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BC5365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7C189F5" w14:textId="4EA2F290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6D64F4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6/30/2008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6AB1C8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349F6EE4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A3A16F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1904392" w14:textId="2CAAB485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567D0E3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F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1696DCC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636FAA2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636E030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E783550" w14:textId="3826B13F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4A1EFE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JENNIFER SWABACH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37CCFA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069B76C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2639DED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1526843F" w14:textId="78512078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1AC29D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10480 NOLAN DR EL PASO TX 79924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4CD3B5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70398966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2AE73A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9981AE6" w14:textId="4C3A04AF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B4CB0B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EL PASO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68250B9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81B3DC9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6A58F21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14BFC59" w14:textId="713CCCAF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B1CD1A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6BA4B0B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7D88EA32" w14:textId="77777777" w:rsidTr="00FD606B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682A6E41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3ED4ABB9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7FCCB890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6BD15CC7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123E5D2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D5E1CDC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381E0696" w14:textId="4279F59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9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72EF75AA" w14:textId="48137DAA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781FE6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JOSEPH P CANOLLI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0109BB2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4C260FA2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4E8625A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B5E3A54" w14:textId="68E089C2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8F05BC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9/15/2008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7FD515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7AA96FD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6B32871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C75D4B4" w14:textId="07C0971C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F6DB25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E6083BC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1BDB415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66F63F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A5BD952" w14:textId="60269B6A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40ACF4A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SUGAR POWDER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632B10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81B74B1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5B2440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22E77A96" w14:textId="60F6E70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556840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22287 E SHELLEY DR COMBES TX 78535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31357C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958DCD9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058666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A5D1519" w14:textId="5A411EF2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2FFF22D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AMERON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69E88C3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19B81AB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11D3EC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9FD6EB8" w14:textId="1C222BEC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A8D654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D744C2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5998804" w14:textId="77777777" w:rsidTr="004C0613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24AC2A5A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7BE17697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138F6C07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0030150D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70234EF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220EBD8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45CA2163" w14:textId="5A07361F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10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766FA981" w14:textId="03E31673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4C6BDA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ELVIRA BETH ROMERO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4766E9B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12DDC43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5404998E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F83BF7E" w14:textId="02D2C11F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C5615A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1/1/2007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D884E3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349A1483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6767E45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17AF8399" w14:textId="50437EF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43583B9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F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2AF2830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4FDA2706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611C56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2CFA649" w14:textId="1AC1A07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32B277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TRINA CHERRY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1996F8F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6BA26D4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7F17DE5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1BA2658" w14:textId="34DD2FC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6D5DDD5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201 BLACK CAP RUN BUDA TX 78610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4501A84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FDC5F1B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514859A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5FA40926" w14:textId="0724A66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2FFDA7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HAYS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1C6CAAA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2D792BE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14394163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738E3DBE" w14:textId="3A964339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2E38681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DABCCA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2347BBF" w14:textId="77777777" w:rsidTr="00FB5A40">
        <w:trPr>
          <w:trHeight w:val="300"/>
        </w:trPr>
        <w:tc>
          <w:tcPr>
            <w:tcW w:w="9461" w:type="dxa"/>
            <w:gridSpan w:val="4"/>
            <w:shd w:val="clear" w:color="auto" w:fill="auto"/>
            <w:noWrap/>
          </w:tcPr>
          <w:p w14:paraId="5DE03B53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7E50D34A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7DC6B803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4B8E4E4A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577F8595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B1934C5" w14:textId="77777777" w:rsidTr="00D05AB0">
        <w:trPr>
          <w:trHeight w:val="300"/>
        </w:trPr>
        <w:tc>
          <w:tcPr>
            <w:tcW w:w="985" w:type="dxa"/>
            <w:vMerge w:val="restart"/>
            <w:shd w:val="clear" w:color="auto" w:fill="auto"/>
            <w:noWrap/>
            <w:hideMark/>
          </w:tcPr>
          <w:p w14:paraId="4325359A" w14:textId="562C1BD9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11</w:t>
            </w:r>
          </w:p>
        </w:tc>
        <w:tc>
          <w:tcPr>
            <w:tcW w:w="1641" w:type="dxa"/>
            <w:shd w:val="clear" w:color="auto" w:fill="auto"/>
            <w:noWrap/>
            <w:hideMark/>
          </w:tcPr>
          <w:p w14:paraId="05861FBA" w14:textId="0AD1DFCD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57BE0B1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 xml:space="preserve">PURPLE Q PANSY </w:t>
            </w:r>
          </w:p>
        </w:tc>
        <w:tc>
          <w:tcPr>
            <w:tcW w:w="2986" w:type="dxa"/>
            <w:vMerge w:val="restart"/>
            <w:shd w:val="clear" w:color="auto" w:fill="auto"/>
            <w:noWrap/>
            <w:hideMark/>
          </w:tcPr>
          <w:p w14:paraId="7C6789A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13257FF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10A46B5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24738C4" w14:textId="4054EEA5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15974B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</w:rPr>
              <w:t>4/12/2011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FDFA10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9CD14CB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2366929A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112E3EE" w14:textId="5216C5B3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3CBEEDF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</w:rPr>
              <w:t>F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03BBE1AB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FC1516A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2BA38803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BA5B3E1" w14:textId="1DBB796E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5EF2A1F1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</w:rPr>
              <w:t>KITTY SEEDLING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1D3B874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593CCF0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065CFFD7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38CF94A7" w14:textId="542CAC59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E86915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</w:rPr>
              <w:t>575 HUNTING TRAIL BUDA TX 78610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5B820201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B12DDC2" w14:textId="77777777" w:rsidTr="00D05AB0">
        <w:trPr>
          <w:trHeight w:val="300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3229CE3B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08D98C5F" w14:textId="3B41D71E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1CEAD14F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</w:rPr>
              <w:t>HAYS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76C9166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2FEF1B4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  <w:hideMark/>
          </w:tcPr>
          <w:p w14:paraId="3DD21DF0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  <w:hideMark/>
          </w:tcPr>
          <w:p w14:paraId="40D35E73" w14:textId="0C04AD1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  <w:hideMark/>
          </w:tcPr>
          <w:p w14:paraId="07DB289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 </w:t>
            </w:r>
          </w:p>
        </w:tc>
        <w:tc>
          <w:tcPr>
            <w:tcW w:w="2986" w:type="dxa"/>
            <w:vMerge/>
            <w:shd w:val="clear" w:color="auto" w:fill="auto"/>
            <w:noWrap/>
            <w:hideMark/>
          </w:tcPr>
          <w:p w14:paraId="7DB0CEE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97B791D" w14:textId="77777777" w:rsidTr="00CC5EB6">
        <w:trPr>
          <w:trHeight w:val="315"/>
        </w:trPr>
        <w:tc>
          <w:tcPr>
            <w:tcW w:w="9461" w:type="dxa"/>
            <w:gridSpan w:val="4"/>
            <w:shd w:val="clear" w:color="auto" w:fill="auto"/>
            <w:noWrap/>
          </w:tcPr>
          <w:p w14:paraId="6D6A8A33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2B44B4C0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05D6E4B9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20113ED0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lastRenderedPageBreak/>
              <w:t>HL7 Response Returned from Registry:</w:t>
            </w:r>
          </w:p>
          <w:p w14:paraId="5DB5FB6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0B43B6B4" w14:textId="77777777" w:rsidTr="00D05AB0">
        <w:trPr>
          <w:trHeight w:val="315"/>
        </w:trPr>
        <w:tc>
          <w:tcPr>
            <w:tcW w:w="985" w:type="dxa"/>
            <w:vMerge w:val="restart"/>
            <w:shd w:val="clear" w:color="auto" w:fill="auto"/>
            <w:noWrap/>
          </w:tcPr>
          <w:p w14:paraId="6F36AE25" w14:textId="40AF93B9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C57DB">
              <w:rPr>
                <w:rFonts w:eastAsia="Times New Roman" w:cs="Times New Roman"/>
                <w:color w:val="000000"/>
                <w:szCs w:val="18"/>
              </w:rPr>
              <w:lastRenderedPageBreak/>
              <w:t>12</w:t>
            </w:r>
          </w:p>
        </w:tc>
        <w:tc>
          <w:tcPr>
            <w:tcW w:w="1641" w:type="dxa"/>
            <w:shd w:val="clear" w:color="auto" w:fill="auto"/>
            <w:noWrap/>
          </w:tcPr>
          <w:p w14:paraId="1FC3C445" w14:textId="5FA6F7A0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 Name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</w:tcPr>
          <w:p w14:paraId="344D443D" w14:textId="55F124FC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color w:val="000000"/>
                <w:szCs w:val="18"/>
              </w:rPr>
              <w:t>MARTIN J HOGG</w:t>
            </w:r>
          </w:p>
        </w:tc>
        <w:tc>
          <w:tcPr>
            <w:tcW w:w="2986" w:type="dxa"/>
            <w:vMerge w:val="restart"/>
            <w:shd w:val="clear" w:color="auto" w:fill="auto"/>
            <w:noWrap/>
          </w:tcPr>
          <w:p w14:paraId="133FA258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31CAB41D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</w:tcPr>
          <w:p w14:paraId="0243D4A2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</w:tcPr>
          <w:p w14:paraId="7F40FB8D" w14:textId="2376981B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Date of Birth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</w:tcPr>
          <w:p w14:paraId="7AFF52F9" w14:textId="5F025756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7/7/2007</w:t>
            </w:r>
          </w:p>
        </w:tc>
        <w:tc>
          <w:tcPr>
            <w:tcW w:w="2986" w:type="dxa"/>
            <w:vMerge/>
            <w:shd w:val="clear" w:color="auto" w:fill="auto"/>
            <w:noWrap/>
          </w:tcPr>
          <w:p w14:paraId="301F09E0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34D74A65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</w:tcPr>
          <w:p w14:paraId="625B561B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</w:tcPr>
          <w:p w14:paraId="6503225F" w14:textId="17B61BA1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Gend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</w:tcPr>
          <w:p w14:paraId="444A8B2D" w14:textId="4D00C70D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>
              <w:rPr>
                <w:rFonts w:eastAsia="Times New Roman" w:cs="Times New Roman"/>
                <w:color w:val="000000"/>
                <w:szCs w:val="18"/>
              </w:rPr>
              <w:t>M</w:t>
            </w:r>
          </w:p>
        </w:tc>
        <w:tc>
          <w:tcPr>
            <w:tcW w:w="2986" w:type="dxa"/>
            <w:vMerge/>
            <w:shd w:val="clear" w:color="auto" w:fill="auto"/>
            <w:noWrap/>
          </w:tcPr>
          <w:p w14:paraId="7ACA1011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A2B6E91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</w:tcPr>
          <w:p w14:paraId="7D30BDF5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</w:tcPr>
          <w:p w14:paraId="51F46C0B" w14:textId="404E9E78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Mother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</w:tcPr>
          <w:p w14:paraId="28E1CE92" w14:textId="4B9FD024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color w:val="000000"/>
                <w:szCs w:val="18"/>
              </w:rPr>
              <w:t>WONDER WOMAN</w:t>
            </w:r>
          </w:p>
        </w:tc>
        <w:tc>
          <w:tcPr>
            <w:tcW w:w="2986" w:type="dxa"/>
            <w:vMerge/>
            <w:shd w:val="clear" w:color="auto" w:fill="auto"/>
            <w:noWrap/>
          </w:tcPr>
          <w:p w14:paraId="79BE7214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F25BC7C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</w:tcPr>
          <w:p w14:paraId="3945C877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</w:tcPr>
          <w:p w14:paraId="45284A55" w14:textId="2322372A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Addres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</w:tcPr>
          <w:p w14:paraId="35B87532" w14:textId="52CABA6D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color w:val="000000"/>
                <w:szCs w:val="18"/>
              </w:rPr>
              <w:t>815 YELLOW BRICK ROAD</w:t>
            </w:r>
          </w:p>
        </w:tc>
        <w:tc>
          <w:tcPr>
            <w:tcW w:w="2986" w:type="dxa"/>
            <w:vMerge/>
            <w:shd w:val="clear" w:color="auto" w:fill="auto"/>
            <w:noWrap/>
          </w:tcPr>
          <w:p w14:paraId="0074E29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18DA24D4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</w:tcPr>
          <w:p w14:paraId="75B4343C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</w:tcPr>
          <w:p w14:paraId="1D44E2CA" w14:textId="72AB0A5D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County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</w:tcPr>
          <w:p w14:paraId="76BD1A59" w14:textId="465ECF4C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color w:val="000000"/>
                <w:szCs w:val="18"/>
              </w:rPr>
              <w:t>HAYS</w:t>
            </w:r>
          </w:p>
        </w:tc>
        <w:tc>
          <w:tcPr>
            <w:tcW w:w="2986" w:type="dxa"/>
            <w:vMerge/>
            <w:shd w:val="clear" w:color="auto" w:fill="auto"/>
            <w:noWrap/>
          </w:tcPr>
          <w:p w14:paraId="4FA8C6A9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209230A9" w14:textId="77777777" w:rsidTr="00D05AB0">
        <w:trPr>
          <w:trHeight w:val="315"/>
        </w:trPr>
        <w:tc>
          <w:tcPr>
            <w:tcW w:w="985" w:type="dxa"/>
            <w:vMerge/>
            <w:shd w:val="clear" w:color="auto" w:fill="auto"/>
            <w:noWrap/>
          </w:tcPr>
          <w:p w14:paraId="4091130F" w14:textId="77777777" w:rsidR="00D05AB0" w:rsidRPr="0038037E" w:rsidRDefault="00D05AB0" w:rsidP="00D05A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1" w:type="dxa"/>
            <w:shd w:val="clear" w:color="auto" w:fill="auto"/>
            <w:noWrap/>
          </w:tcPr>
          <w:p w14:paraId="1894F5CD" w14:textId="26B99643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  <w:r w:rsidRPr="0038037E">
              <w:rPr>
                <w:rFonts w:eastAsia="Times New Roman" w:cs="Times New Roman"/>
                <w:color w:val="000000"/>
                <w:szCs w:val="18"/>
              </w:rPr>
              <w:t>Patient's Immunizations</w:t>
            </w:r>
            <w:r>
              <w:rPr>
                <w:rFonts w:eastAsia="Times New Roman" w:cs="Times New Roman"/>
                <w:color w:val="000000"/>
                <w:szCs w:val="18"/>
              </w:rPr>
              <w:t>:</w:t>
            </w:r>
          </w:p>
        </w:tc>
        <w:tc>
          <w:tcPr>
            <w:tcW w:w="3849" w:type="dxa"/>
            <w:shd w:val="clear" w:color="auto" w:fill="auto"/>
            <w:noWrap/>
          </w:tcPr>
          <w:p w14:paraId="25A67AAA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  <w:tc>
          <w:tcPr>
            <w:tcW w:w="2986" w:type="dxa"/>
            <w:vMerge/>
            <w:shd w:val="clear" w:color="auto" w:fill="auto"/>
            <w:noWrap/>
          </w:tcPr>
          <w:p w14:paraId="7EBC8047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  <w:tr w:rsidR="00D05AB0" w:rsidRPr="0038037E" w14:paraId="598D2A71" w14:textId="77777777" w:rsidTr="00934E81">
        <w:trPr>
          <w:trHeight w:val="315"/>
        </w:trPr>
        <w:tc>
          <w:tcPr>
            <w:tcW w:w="9461" w:type="dxa"/>
            <w:gridSpan w:val="4"/>
            <w:shd w:val="clear" w:color="auto" w:fill="auto"/>
            <w:noWrap/>
          </w:tcPr>
          <w:p w14:paraId="1CAEFFAC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Message Sent to Registry:</w:t>
            </w:r>
          </w:p>
          <w:p w14:paraId="00933E02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2BBE8202" w14:textId="77777777" w:rsidR="00D05AB0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  <w:p w14:paraId="468E51CE" w14:textId="77777777" w:rsidR="00D05AB0" w:rsidRPr="00AC57DB" w:rsidRDefault="00D05AB0" w:rsidP="00D05AB0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18"/>
              </w:rPr>
            </w:pPr>
            <w:r w:rsidRPr="00AC57DB">
              <w:rPr>
                <w:rFonts w:eastAsia="Times New Roman" w:cs="Times New Roman"/>
                <w:b/>
                <w:bCs/>
                <w:color w:val="000000"/>
                <w:szCs w:val="18"/>
              </w:rPr>
              <w:t>HL7 Response Returned from Registry:</w:t>
            </w:r>
          </w:p>
          <w:p w14:paraId="6283136D" w14:textId="77777777" w:rsidR="00D05AB0" w:rsidRPr="0038037E" w:rsidRDefault="00D05AB0" w:rsidP="00D05AB0">
            <w:pPr>
              <w:spacing w:after="0" w:line="240" w:lineRule="auto"/>
              <w:rPr>
                <w:rFonts w:eastAsia="Times New Roman" w:cs="Times New Roman"/>
                <w:color w:val="000000"/>
                <w:szCs w:val="18"/>
              </w:rPr>
            </w:pPr>
          </w:p>
        </w:tc>
      </w:tr>
    </w:tbl>
    <w:p w14:paraId="3DEEC669" w14:textId="29E23F05" w:rsidR="009F19DE" w:rsidRDefault="009F19DE" w:rsidP="005066C6"/>
    <w:p w14:paraId="67987E27" w14:textId="77777777" w:rsidR="0079167E" w:rsidRDefault="0079167E" w:rsidP="005066C6"/>
    <w:sectPr w:rsidR="0079167E" w:rsidSect="0069173E">
      <w:headerReference w:type="default" r:id="rId10"/>
      <w:footerReference w:type="default" r:id="rId11"/>
      <w:pgSz w:w="12240" w:h="15840"/>
      <w:pgMar w:top="1710" w:right="1440" w:bottom="1440" w:left="1440" w:header="10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C86A20" w14:textId="77777777" w:rsidR="008C5BCC" w:rsidRDefault="008C5BCC" w:rsidP="005066C6">
      <w:pPr>
        <w:spacing w:after="0" w:line="240" w:lineRule="auto"/>
      </w:pPr>
      <w:r>
        <w:separator/>
      </w:r>
    </w:p>
  </w:endnote>
  <w:endnote w:type="continuationSeparator" w:id="0">
    <w:p w14:paraId="53C5D2E1" w14:textId="77777777" w:rsidR="008C5BCC" w:rsidRDefault="008C5BCC" w:rsidP="005066C6">
      <w:pPr>
        <w:spacing w:after="0" w:line="240" w:lineRule="auto"/>
      </w:pPr>
      <w:r>
        <w:continuationSeparator/>
      </w:r>
    </w:p>
  </w:endnote>
  <w:endnote w:type="continuationNotice" w:id="1">
    <w:p w14:paraId="67201538" w14:textId="77777777" w:rsidR="008C5BCC" w:rsidRDefault="008C5B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14F1D" w14:textId="178597CF" w:rsidR="009831CD" w:rsidRPr="009831CD" w:rsidRDefault="00AB4A81" w:rsidP="00AB4A81">
    <w:pPr>
      <w:pStyle w:val="Footer"/>
      <w:tabs>
        <w:tab w:val="clear" w:pos="4680"/>
      </w:tabs>
      <w:jc w:val="center"/>
      <w:rPr>
        <w:rFonts w:eastAsiaTheme="majorEastAsia" w:cstheme="majorBidi"/>
        <w:sz w:val="22"/>
        <w:szCs w:val="32"/>
      </w:rPr>
    </w:pPr>
    <w:r>
      <w:rPr>
        <w:rStyle w:val="Heading1Char"/>
        <w:color w:val="auto"/>
        <w:sz w:val="22"/>
      </w:rPr>
      <w:t>Texas Immunization Registry</w:t>
    </w:r>
    <w:r>
      <w:rPr>
        <w:rStyle w:val="Heading1Char"/>
        <w:color w:val="auto"/>
        <w:sz w:val="22"/>
      </w:rPr>
      <w:tab/>
    </w:r>
    <w:r w:rsidR="009831CD" w:rsidRPr="00133714">
      <w:rPr>
        <w:rStyle w:val="Heading1Char"/>
        <w:color w:val="auto"/>
        <w:sz w:val="22"/>
      </w:rPr>
      <w:fldChar w:fldCharType="begin"/>
    </w:r>
    <w:r w:rsidR="009831CD" w:rsidRPr="00133714">
      <w:rPr>
        <w:rStyle w:val="Heading1Char"/>
        <w:color w:val="auto"/>
        <w:sz w:val="22"/>
      </w:rPr>
      <w:instrText xml:space="preserve"> PAGE  \* Arabic  \* MERGEFORMAT </w:instrText>
    </w:r>
    <w:r w:rsidR="009831CD" w:rsidRPr="00133714">
      <w:rPr>
        <w:rStyle w:val="Heading1Char"/>
        <w:color w:val="auto"/>
        <w:sz w:val="22"/>
      </w:rPr>
      <w:fldChar w:fldCharType="separate"/>
    </w:r>
    <w:r w:rsidR="00843741">
      <w:rPr>
        <w:rStyle w:val="Heading1Char"/>
        <w:noProof/>
        <w:color w:val="auto"/>
        <w:sz w:val="22"/>
      </w:rPr>
      <w:t>1</w:t>
    </w:r>
    <w:r w:rsidR="009831CD" w:rsidRPr="00133714">
      <w:rPr>
        <w:rStyle w:val="Heading1Char"/>
        <w:color w:val="auto"/>
        <w:sz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1DE851" w14:textId="77777777" w:rsidR="008C5BCC" w:rsidRDefault="008C5BCC" w:rsidP="005066C6">
      <w:pPr>
        <w:spacing w:after="0" w:line="240" w:lineRule="auto"/>
      </w:pPr>
      <w:r>
        <w:separator/>
      </w:r>
    </w:p>
  </w:footnote>
  <w:footnote w:type="continuationSeparator" w:id="0">
    <w:p w14:paraId="71E057D3" w14:textId="77777777" w:rsidR="008C5BCC" w:rsidRDefault="008C5BCC" w:rsidP="005066C6">
      <w:pPr>
        <w:spacing w:after="0" w:line="240" w:lineRule="auto"/>
      </w:pPr>
      <w:r>
        <w:continuationSeparator/>
      </w:r>
    </w:p>
  </w:footnote>
  <w:footnote w:type="continuationNotice" w:id="1">
    <w:p w14:paraId="0CD75111" w14:textId="77777777" w:rsidR="008C5BCC" w:rsidRDefault="008C5B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56B9AB" w14:textId="39A55A37" w:rsidR="005066C6" w:rsidRDefault="00C969CD" w:rsidP="00AB4A81">
    <w:pPr>
      <w:pStyle w:val="Default"/>
      <w:spacing w:before="24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81C8F9F" wp14:editId="07777777">
          <wp:simplePos x="0" y="0"/>
          <wp:positionH relativeFrom="column">
            <wp:posOffset>-699770</wp:posOffset>
          </wp:positionH>
          <wp:positionV relativeFrom="paragraph">
            <wp:posOffset>-499745</wp:posOffset>
          </wp:positionV>
          <wp:extent cx="2440940" cy="517525"/>
          <wp:effectExtent l="0" t="0" r="0" b="0"/>
          <wp:wrapNone/>
          <wp:docPr id="2" name="Picture 2" descr="DSHS_Logo_Flush left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SHS_Logo_Flush left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0940" cy="517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588B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7609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978FF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4A3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8BCB5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B8D1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728C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980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2E21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666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9DB25B94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0200567F"/>
    <w:multiLevelType w:val="multilevel"/>
    <w:tmpl w:val="A3C08CF6"/>
    <w:numStyleLink w:val="HHSNumbering"/>
  </w:abstractNum>
  <w:abstractNum w:abstractNumId="12" w15:restartNumberingAfterBreak="0">
    <w:nsid w:val="1C9064C8"/>
    <w:multiLevelType w:val="multilevel"/>
    <w:tmpl w:val="A3C08CF6"/>
    <w:numStyleLink w:val="HHSNumbering"/>
  </w:abstractNum>
  <w:abstractNum w:abstractNumId="13" w15:restartNumberingAfterBreak="0">
    <w:nsid w:val="1F2200E0"/>
    <w:multiLevelType w:val="multilevel"/>
    <w:tmpl w:val="A3C08CF6"/>
    <w:styleLink w:val="HHSNumbering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</w:rPr>
    </w:lvl>
    <w:lvl w:ilvl="2">
      <w:start w:val="1"/>
      <w:numFmt w:val="lowerRoman"/>
      <w:suff w:val="space"/>
      <w:lvlText w:val="%3."/>
      <w:lvlJc w:val="left"/>
      <w:pPr>
        <w:ind w:left="1440" w:hanging="36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left="1800" w:hanging="36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left="2160" w:hanging="3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left="2520" w:hanging="36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14" w15:restartNumberingAfterBreak="0">
    <w:nsid w:val="22F707F3"/>
    <w:multiLevelType w:val="hybridMultilevel"/>
    <w:tmpl w:val="26724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B53B6"/>
    <w:multiLevelType w:val="hybridMultilevel"/>
    <w:tmpl w:val="19F0612A"/>
    <w:lvl w:ilvl="0" w:tplc="9F760BB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A24643"/>
    <w:multiLevelType w:val="hybridMultilevel"/>
    <w:tmpl w:val="6526C1D2"/>
    <w:lvl w:ilvl="0" w:tplc="8D429BB2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D4F7BE6"/>
    <w:multiLevelType w:val="hybridMultilevel"/>
    <w:tmpl w:val="027E13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A0D78"/>
    <w:multiLevelType w:val="multilevel"/>
    <w:tmpl w:val="26945B7E"/>
    <w:styleLink w:val="HHSBullets"/>
    <w:lvl w:ilvl="0">
      <w:start w:val="1"/>
      <w:numFmt w:val="bullet"/>
      <w:lvlText w:val="●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left="1800" w:hanging="360"/>
      </w:pPr>
      <w:rPr>
        <w:rFonts w:ascii="Times New Roman" w:hAnsi="Times New Roman" w:cs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left="2160" w:hanging="360"/>
      </w:pPr>
      <w:rPr>
        <w:rFonts w:ascii="Times New Roman" w:hAnsi="Times New Roman" w:cs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19" w15:restartNumberingAfterBreak="0">
    <w:nsid w:val="67F02B26"/>
    <w:multiLevelType w:val="hybridMultilevel"/>
    <w:tmpl w:val="A8148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8"/>
  </w:num>
  <w:num w:numId="16">
    <w:abstractNumId w:val="18"/>
  </w:num>
  <w:num w:numId="17">
    <w:abstractNumId w:val="13"/>
  </w:num>
  <w:num w:numId="18">
    <w:abstractNumId w:val="18"/>
  </w:num>
  <w:num w:numId="19">
    <w:abstractNumId w:val="12"/>
  </w:num>
  <w:num w:numId="20">
    <w:abstractNumId w:val="18"/>
  </w:num>
  <w:num w:numId="21">
    <w:abstractNumId w:val="18"/>
  </w:num>
  <w:num w:numId="22">
    <w:abstractNumId w:val="18"/>
  </w:num>
  <w:num w:numId="23">
    <w:abstractNumId w:val="18"/>
  </w:num>
  <w:num w:numId="24">
    <w:abstractNumId w:val="18"/>
  </w:num>
  <w:num w:numId="25">
    <w:abstractNumId w:val="16"/>
  </w:num>
  <w:num w:numId="26">
    <w:abstractNumId w:val="18"/>
  </w:num>
  <w:num w:numId="27">
    <w:abstractNumId w:val="15"/>
  </w:num>
  <w:num w:numId="28">
    <w:abstractNumId w:val="13"/>
  </w:num>
  <w:num w:numId="29">
    <w:abstractNumId w:val="18"/>
  </w:num>
  <w:num w:numId="30">
    <w:abstractNumId w:val="16"/>
  </w:num>
  <w:num w:numId="31">
    <w:abstractNumId w:val="18"/>
  </w:num>
  <w:num w:numId="32">
    <w:abstractNumId w:val="15"/>
  </w:num>
  <w:num w:numId="33">
    <w:abstractNumId w:val="18"/>
  </w:num>
  <w:num w:numId="34">
    <w:abstractNumId w:val="13"/>
  </w:num>
  <w:num w:numId="35">
    <w:abstractNumId w:val="16"/>
  </w:num>
  <w:num w:numId="36">
    <w:abstractNumId w:val="18"/>
  </w:num>
  <w:num w:numId="37">
    <w:abstractNumId w:val="15"/>
  </w:num>
  <w:num w:numId="38">
    <w:abstractNumId w:val="16"/>
  </w:num>
  <w:num w:numId="39">
    <w:abstractNumId w:val="11"/>
  </w:num>
  <w:num w:numId="40">
    <w:abstractNumId w:val="19"/>
  </w:num>
  <w:num w:numId="41">
    <w:abstractNumId w:val="14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LQ0MjawNLcwMjJS0lEKTi0uzszPAykwrAUAcj7SNSwAAAA="/>
  </w:docVars>
  <w:rsids>
    <w:rsidRoot w:val="005066C6"/>
    <w:rsid w:val="0001116C"/>
    <w:rsid w:val="00015723"/>
    <w:rsid w:val="00041119"/>
    <w:rsid w:val="00045D87"/>
    <w:rsid w:val="00051D10"/>
    <w:rsid w:val="0005626A"/>
    <w:rsid w:val="00071547"/>
    <w:rsid w:val="000814FF"/>
    <w:rsid w:val="00086875"/>
    <w:rsid w:val="000B4AEC"/>
    <w:rsid w:val="000E47DD"/>
    <w:rsid w:val="00121D85"/>
    <w:rsid w:val="00143D54"/>
    <w:rsid w:val="00166857"/>
    <w:rsid w:val="001812E3"/>
    <w:rsid w:val="00192AC2"/>
    <w:rsid w:val="00193B78"/>
    <w:rsid w:val="0019695A"/>
    <w:rsid w:val="001C6029"/>
    <w:rsid w:val="001E7579"/>
    <w:rsid w:val="00222848"/>
    <w:rsid w:val="0023525B"/>
    <w:rsid w:val="00253EB9"/>
    <w:rsid w:val="0025491B"/>
    <w:rsid w:val="00255E11"/>
    <w:rsid w:val="00264643"/>
    <w:rsid w:val="00266781"/>
    <w:rsid w:val="0027476A"/>
    <w:rsid w:val="002B0535"/>
    <w:rsid w:val="002C2D64"/>
    <w:rsid w:val="002D56A2"/>
    <w:rsid w:val="0032052B"/>
    <w:rsid w:val="0034030F"/>
    <w:rsid w:val="00345F8A"/>
    <w:rsid w:val="0038037E"/>
    <w:rsid w:val="00393D3E"/>
    <w:rsid w:val="003A2C00"/>
    <w:rsid w:val="003F1869"/>
    <w:rsid w:val="003F6FE5"/>
    <w:rsid w:val="00407BE6"/>
    <w:rsid w:val="0043715E"/>
    <w:rsid w:val="00441269"/>
    <w:rsid w:val="00457388"/>
    <w:rsid w:val="004654AE"/>
    <w:rsid w:val="00467816"/>
    <w:rsid w:val="00491A6A"/>
    <w:rsid w:val="004A1A49"/>
    <w:rsid w:val="004A4BBF"/>
    <w:rsid w:val="004B3E1A"/>
    <w:rsid w:val="004E024A"/>
    <w:rsid w:val="004F7333"/>
    <w:rsid w:val="005066C6"/>
    <w:rsid w:val="00526CA1"/>
    <w:rsid w:val="00533055"/>
    <w:rsid w:val="00555093"/>
    <w:rsid w:val="00566464"/>
    <w:rsid w:val="005920AB"/>
    <w:rsid w:val="005B630F"/>
    <w:rsid w:val="005C4E39"/>
    <w:rsid w:val="005D11EC"/>
    <w:rsid w:val="005D1A04"/>
    <w:rsid w:val="005E65AD"/>
    <w:rsid w:val="005F550F"/>
    <w:rsid w:val="006909E2"/>
    <w:rsid w:val="0069173E"/>
    <w:rsid w:val="006D71AF"/>
    <w:rsid w:val="006F6C3B"/>
    <w:rsid w:val="007007DD"/>
    <w:rsid w:val="007051A3"/>
    <w:rsid w:val="00706746"/>
    <w:rsid w:val="007247A3"/>
    <w:rsid w:val="00737AB4"/>
    <w:rsid w:val="00750DD6"/>
    <w:rsid w:val="0076316F"/>
    <w:rsid w:val="007713E7"/>
    <w:rsid w:val="00787CCF"/>
    <w:rsid w:val="0079167E"/>
    <w:rsid w:val="007930DE"/>
    <w:rsid w:val="007A221C"/>
    <w:rsid w:val="007A3293"/>
    <w:rsid w:val="007B3AD0"/>
    <w:rsid w:val="007C4258"/>
    <w:rsid w:val="007E6521"/>
    <w:rsid w:val="007F2B54"/>
    <w:rsid w:val="00804E2C"/>
    <w:rsid w:val="008335FC"/>
    <w:rsid w:val="00843741"/>
    <w:rsid w:val="00845480"/>
    <w:rsid w:val="008463A0"/>
    <w:rsid w:val="00873286"/>
    <w:rsid w:val="008869A0"/>
    <w:rsid w:val="0089319D"/>
    <w:rsid w:val="008B0B37"/>
    <w:rsid w:val="008B3310"/>
    <w:rsid w:val="008C557F"/>
    <w:rsid w:val="008C5BCC"/>
    <w:rsid w:val="00900A3C"/>
    <w:rsid w:val="00915D86"/>
    <w:rsid w:val="009333D3"/>
    <w:rsid w:val="00937AE3"/>
    <w:rsid w:val="009408CB"/>
    <w:rsid w:val="00941260"/>
    <w:rsid w:val="00943571"/>
    <w:rsid w:val="00944222"/>
    <w:rsid w:val="0094681B"/>
    <w:rsid w:val="0096540E"/>
    <w:rsid w:val="0096552E"/>
    <w:rsid w:val="009669C7"/>
    <w:rsid w:val="00973878"/>
    <w:rsid w:val="009831CD"/>
    <w:rsid w:val="009C5A6E"/>
    <w:rsid w:val="009F19DE"/>
    <w:rsid w:val="00A25613"/>
    <w:rsid w:val="00A3795E"/>
    <w:rsid w:val="00A6712F"/>
    <w:rsid w:val="00A7390F"/>
    <w:rsid w:val="00A77C48"/>
    <w:rsid w:val="00A85EF7"/>
    <w:rsid w:val="00AA7C69"/>
    <w:rsid w:val="00AB4A81"/>
    <w:rsid w:val="00AC57DB"/>
    <w:rsid w:val="00B01B26"/>
    <w:rsid w:val="00B20E29"/>
    <w:rsid w:val="00B353E2"/>
    <w:rsid w:val="00B410D7"/>
    <w:rsid w:val="00B435EC"/>
    <w:rsid w:val="00B45C6D"/>
    <w:rsid w:val="00B50AC4"/>
    <w:rsid w:val="00B63435"/>
    <w:rsid w:val="00B75990"/>
    <w:rsid w:val="00B81D29"/>
    <w:rsid w:val="00BA6C8F"/>
    <w:rsid w:val="00BF221E"/>
    <w:rsid w:val="00C25A2F"/>
    <w:rsid w:val="00C33275"/>
    <w:rsid w:val="00C33FB0"/>
    <w:rsid w:val="00C57FEA"/>
    <w:rsid w:val="00C838F3"/>
    <w:rsid w:val="00C904C9"/>
    <w:rsid w:val="00C969CD"/>
    <w:rsid w:val="00CA57DD"/>
    <w:rsid w:val="00CA6447"/>
    <w:rsid w:val="00CD5ABC"/>
    <w:rsid w:val="00CD5D73"/>
    <w:rsid w:val="00D05AB0"/>
    <w:rsid w:val="00D07F89"/>
    <w:rsid w:val="00D32752"/>
    <w:rsid w:val="00D40BBC"/>
    <w:rsid w:val="00D5438F"/>
    <w:rsid w:val="00D75048"/>
    <w:rsid w:val="00D83E6A"/>
    <w:rsid w:val="00D8542A"/>
    <w:rsid w:val="00D90962"/>
    <w:rsid w:val="00DD09EC"/>
    <w:rsid w:val="00E06C3D"/>
    <w:rsid w:val="00E24DB5"/>
    <w:rsid w:val="00E268F0"/>
    <w:rsid w:val="00E26F0D"/>
    <w:rsid w:val="00E303D0"/>
    <w:rsid w:val="00E42DDF"/>
    <w:rsid w:val="00E5327A"/>
    <w:rsid w:val="00E55BEE"/>
    <w:rsid w:val="00E64F8B"/>
    <w:rsid w:val="00E64FCA"/>
    <w:rsid w:val="00E72205"/>
    <w:rsid w:val="00E93DAE"/>
    <w:rsid w:val="00EA113A"/>
    <w:rsid w:val="00EF6E1E"/>
    <w:rsid w:val="00F05D58"/>
    <w:rsid w:val="00F06515"/>
    <w:rsid w:val="00F250AC"/>
    <w:rsid w:val="00F42439"/>
    <w:rsid w:val="00F44533"/>
    <w:rsid w:val="00F57C6A"/>
    <w:rsid w:val="00FC04BF"/>
    <w:rsid w:val="00FF2342"/>
    <w:rsid w:val="00FF4B45"/>
    <w:rsid w:val="05E26CE2"/>
    <w:rsid w:val="0842966A"/>
    <w:rsid w:val="10D058AB"/>
    <w:rsid w:val="190A980A"/>
    <w:rsid w:val="1BFD219D"/>
    <w:rsid w:val="1DFC474E"/>
    <w:rsid w:val="1E2439FB"/>
    <w:rsid w:val="1FCCE426"/>
    <w:rsid w:val="1FE8AA5A"/>
    <w:rsid w:val="21710AD9"/>
    <w:rsid w:val="24A1E83E"/>
    <w:rsid w:val="25FDD641"/>
    <w:rsid w:val="294B5B76"/>
    <w:rsid w:val="2F1E763E"/>
    <w:rsid w:val="2F38686B"/>
    <w:rsid w:val="321E5D10"/>
    <w:rsid w:val="360585EE"/>
    <w:rsid w:val="36774530"/>
    <w:rsid w:val="3E0AEAA8"/>
    <w:rsid w:val="45EAFF72"/>
    <w:rsid w:val="50BCF4CF"/>
    <w:rsid w:val="5A11A37C"/>
    <w:rsid w:val="5A86AC8A"/>
    <w:rsid w:val="5B3F191E"/>
    <w:rsid w:val="6C477927"/>
    <w:rsid w:val="6F636458"/>
    <w:rsid w:val="7140BD37"/>
    <w:rsid w:val="7BFEC118"/>
    <w:rsid w:val="7E33C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C41A0E"/>
  <w15:chartTrackingRefBased/>
  <w15:docId w15:val="{D77BFADA-A24A-4A52-AAC1-07D458289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37E"/>
    <w:rPr>
      <w:rFonts w:ascii="Verdana" w:hAnsi="Verdana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037E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7D2E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037E"/>
    <w:rPr>
      <w:rFonts w:ascii="Verdana" w:eastAsiaTheme="majorEastAsia" w:hAnsi="Verdana" w:cstheme="majorBidi"/>
      <w:color w:val="2E74B5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7D2E"/>
    <w:rPr>
      <w:rFonts w:ascii="Verdana" w:eastAsiaTheme="majorEastAsia" w:hAnsi="Verdana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C7D2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7D2E"/>
    <w:rPr>
      <w:rFonts w:ascii="Verdana" w:eastAsiaTheme="majorEastAsia" w:hAnsi="Verdan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7D2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7D2E"/>
    <w:rPr>
      <w:rFonts w:ascii="Verdana" w:eastAsiaTheme="minorEastAsia" w:hAnsi="Verdana"/>
      <w:color w:val="5A5A5A" w:themeColor="text1" w:themeTint="A5"/>
      <w:spacing w:val="15"/>
      <w:sz w:val="24"/>
    </w:rPr>
  </w:style>
  <w:style w:type="numbering" w:customStyle="1" w:styleId="HHSNumbering">
    <w:name w:val="HHSNumbering"/>
    <w:pPr>
      <w:numPr>
        <w:numId w:val="17"/>
      </w:numPr>
    </w:pPr>
  </w:style>
  <w:style w:type="numbering" w:customStyle="1" w:styleId="HHSBullets">
    <w:name w:val="HHSBullets"/>
    <w:pPr>
      <w:numPr>
        <w:numId w:val="15"/>
      </w:numPr>
    </w:pPr>
  </w:style>
  <w:style w:type="paragraph" w:styleId="Header">
    <w:name w:val="header"/>
    <w:basedOn w:val="Normal"/>
    <w:link w:val="HeaderChar"/>
    <w:uiPriority w:val="99"/>
    <w:unhideWhenUsed/>
    <w:rsid w:val="00506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6C6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5066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6C6"/>
    <w:rPr>
      <w:rFonts w:ascii="Verdana" w:hAnsi="Verdana"/>
      <w:sz w:val="24"/>
    </w:rPr>
  </w:style>
  <w:style w:type="paragraph" w:customStyle="1" w:styleId="Default">
    <w:name w:val="Default"/>
    <w:rsid w:val="005066C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PlainTable3">
    <w:name w:val="Plain Table 3"/>
    <w:basedOn w:val="TableNormal"/>
    <w:uiPriority w:val="43"/>
    <w:rsid w:val="005066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316F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AA7C69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1">
    <w:name w:val="normaltextrun1"/>
    <w:basedOn w:val="DefaultParagraphFont"/>
    <w:rsid w:val="00AA7C69"/>
  </w:style>
  <w:style w:type="character" w:customStyle="1" w:styleId="eop">
    <w:name w:val="eop"/>
    <w:basedOn w:val="DefaultParagraphFont"/>
    <w:rsid w:val="00AA7C69"/>
  </w:style>
  <w:style w:type="table" w:styleId="TableGrid">
    <w:name w:val="Table Grid"/>
    <w:basedOn w:val="TableNormal"/>
    <w:uiPriority w:val="39"/>
    <w:rsid w:val="009C5A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3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7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8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56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6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0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0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7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0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6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1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9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2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HH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 xmlns="d3dbd9dc-68e6-4c84-afc0-7226d7b2d4d3" xsi:nil="true"/>
    <_Flow_SignoffStatus xmlns="d3dbd9dc-68e6-4c84-afc0-7226d7b2d4d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5172CCA30CB64BB4D09A3E79737DF4" ma:contentTypeVersion="14" ma:contentTypeDescription="Create a new document." ma:contentTypeScope="" ma:versionID="cdde56603c9ed7bec54b437a2deed61a">
  <xsd:schema xmlns:xsd="http://www.w3.org/2001/XMLSchema" xmlns:xs="http://www.w3.org/2001/XMLSchema" xmlns:p="http://schemas.microsoft.com/office/2006/metadata/properties" xmlns:ns2="d3dbd9dc-68e6-4c84-afc0-7226d7b2d4d3" xmlns:ns3="f3949e13-657a-4e2b-8ee6-55bc2c5bab5b" targetNamespace="http://schemas.microsoft.com/office/2006/metadata/properties" ma:root="true" ma:fieldsID="e6162be0adb1f666f6e096c77d69f7c7" ns2:_="" ns3:_="">
    <xsd:import namespace="d3dbd9dc-68e6-4c84-afc0-7226d7b2d4d3"/>
    <xsd:import namespace="f3949e13-657a-4e2b-8ee6-55bc2c5bab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Team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bd9dc-68e6-4c84-afc0-7226d7b2d4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Team" ma:index="13" nillable="true" ma:displayName="Team" ma:indexed="true" ma:internalName="Team">
      <xsd:simpleType>
        <xsd:restriction base="dms:Text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49e13-657a-4e2b-8ee6-55bc2c5bab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428BA8-2040-42C0-B46F-F67F339EC6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F96852-A5C6-4E21-9619-F4CD322F238A}">
  <ds:schemaRefs>
    <ds:schemaRef ds:uri="http://schemas.microsoft.com/office/2006/metadata/properties"/>
    <ds:schemaRef ds:uri="http://schemas.microsoft.com/office/infopath/2007/PartnerControls"/>
    <ds:schemaRef ds:uri="d3dbd9dc-68e6-4c84-afc0-7226d7b2d4d3"/>
  </ds:schemaRefs>
</ds:datastoreItem>
</file>

<file path=customXml/itemProps3.xml><?xml version="1.0" encoding="utf-8"?>
<ds:datastoreItem xmlns:ds="http://schemas.openxmlformats.org/officeDocument/2006/customXml" ds:itemID="{FA2CC711-58FF-4C2A-B198-0A36802F54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dbd9dc-68e6-4c84-afc0-7226d7b2d4d3"/>
    <ds:schemaRef ds:uri="f3949e13-657a-4e2b-8ee6-55bc2c5bab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rera,Angela (DSHS)</dc:creator>
  <cp:keywords/>
  <dc:description/>
  <cp:lastModifiedBy>Folse,Garrett (DSHS)</cp:lastModifiedBy>
  <cp:revision>2</cp:revision>
  <cp:lastPrinted>2019-03-15T12:48:00Z</cp:lastPrinted>
  <dcterms:created xsi:type="dcterms:W3CDTF">2022-04-04T15:13:00Z</dcterms:created>
  <dcterms:modified xsi:type="dcterms:W3CDTF">2022-04-04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5172CCA30CB64BB4D09A3E79737DF4</vt:lpwstr>
  </property>
</Properties>
</file>